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2" w:rightFromText="142" w:vertAnchor="page" w:horzAnchor="margin" w:tblpXSpec="center" w:tblpY="1771"/>
        <w:tblW w:w="11246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410"/>
        <w:gridCol w:w="2406"/>
        <w:gridCol w:w="1334"/>
        <w:gridCol w:w="1274"/>
        <w:gridCol w:w="1274"/>
        <w:gridCol w:w="1274"/>
        <w:gridCol w:w="1274"/>
      </w:tblGrid>
      <w:tr w:rsidR="007C08CF" w:rsidRPr="00A22D8C" w14:paraId="74806DA7" w14:textId="77777777" w:rsidTr="007C08CF">
        <w:trPr>
          <w:trHeight w:val="58"/>
        </w:trPr>
        <w:tc>
          <w:tcPr>
            <w:tcW w:w="112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E6AB5" w14:textId="530DC55F" w:rsidR="007C08CF" w:rsidRPr="00D5448E" w:rsidRDefault="00E863BC" w:rsidP="00696200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proofErr w:type="spellStart"/>
            <w:r w:rsidRPr="00D5448E">
              <w:rPr>
                <w:rFonts w:ascii="Times New Roman" w:eastAsia="ＭＳ Ｐゴシック" w:hAnsi="Times New Roman" w:cs="Times New Roman"/>
                <w:b/>
                <w:color w:val="000000"/>
                <w:kern w:val="0"/>
                <w:sz w:val="20"/>
                <w:szCs w:val="20"/>
              </w:rPr>
              <w:t>eT</w:t>
            </w:r>
            <w:r w:rsidR="004C488E" w:rsidRPr="00D5448E">
              <w:rPr>
                <w:rFonts w:ascii="Times New Roman" w:eastAsia="ＭＳ Ｐゴシック" w:hAnsi="Times New Roman" w:cs="Times New Roman"/>
                <w:b/>
                <w:color w:val="000000"/>
                <w:kern w:val="0"/>
                <w:sz w:val="20"/>
                <w:szCs w:val="20"/>
              </w:rPr>
              <w:t>able</w:t>
            </w:r>
            <w:proofErr w:type="spellEnd"/>
            <w:r w:rsidR="007C08CF" w:rsidRPr="00D5448E">
              <w:rPr>
                <w:rFonts w:ascii="Times New Roman" w:eastAsia="ＭＳ Ｐゴシック" w:hAnsi="Times New Roman" w:cs="Times New Roman"/>
                <w:b/>
                <w:color w:val="000000"/>
                <w:kern w:val="0"/>
                <w:sz w:val="20"/>
                <w:szCs w:val="20"/>
              </w:rPr>
              <w:t xml:space="preserve">. </w:t>
            </w:r>
            <w:r w:rsidR="000931E8" w:rsidRPr="00D5448E">
              <w:rPr>
                <w:rFonts w:ascii="Times New Roman" w:eastAsia="ＭＳ Ｐゴシック" w:hAnsi="Times New Roman" w:cs="Times New Roman"/>
                <w:b/>
                <w:color w:val="000000"/>
                <w:kern w:val="0"/>
                <w:sz w:val="20"/>
                <w:szCs w:val="20"/>
              </w:rPr>
              <w:t>Inverse propensity weighting base</w:t>
            </w:r>
            <w:r w:rsidR="007C08CF" w:rsidRPr="00D5448E">
              <w:rPr>
                <w:rFonts w:ascii="Times New Roman" w:eastAsia="ＭＳ Ｐゴシック" w:hAnsi="Times New Roman" w:cs="Times New Roman"/>
                <w:b/>
                <w:color w:val="000000"/>
                <w:kern w:val="0"/>
                <w:sz w:val="20"/>
                <w:szCs w:val="20"/>
              </w:rPr>
              <w:t xml:space="preserve">line participant characteristics </w:t>
            </w:r>
            <w:r w:rsidR="00696200" w:rsidRPr="00D5448E">
              <w:rPr>
                <w:rFonts w:ascii="Times New Roman" w:eastAsia="ＭＳ Ｐゴシック" w:hAnsi="Times New Roman" w:cs="Times New Roman"/>
                <w:b/>
                <w:color w:val="000000"/>
                <w:kern w:val="0"/>
                <w:sz w:val="20"/>
                <w:szCs w:val="20"/>
              </w:rPr>
              <w:t>based on</w:t>
            </w:r>
            <w:r w:rsidR="007C08CF" w:rsidRPr="00D5448E">
              <w:rPr>
                <w:rFonts w:ascii="Times New Roman" w:eastAsia="ＭＳ Ｐゴシック" w:hAnsi="Times New Roman" w:cs="Times New Roman"/>
                <w:b/>
                <w:color w:val="000000"/>
                <w:kern w:val="0"/>
                <w:sz w:val="20"/>
                <w:szCs w:val="20"/>
              </w:rPr>
              <w:t xml:space="preserve"> average daily television viewing </w:t>
            </w:r>
            <w:r w:rsidR="00696200" w:rsidRPr="00D5448E">
              <w:rPr>
                <w:rFonts w:ascii="Times New Roman" w:eastAsia="ＭＳ Ｐゴシック" w:hAnsi="Times New Roman" w:cs="Times New Roman"/>
                <w:b/>
                <w:color w:val="000000"/>
                <w:kern w:val="0"/>
                <w:sz w:val="20"/>
                <w:szCs w:val="20"/>
              </w:rPr>
              <w:t>hours</w:t>
            </w:r>
          </w:p>
        </w:tc>
      </w:tr>
      <w:tr w:rsidR="007C08CF" w:rsidRPr="00A22D8C" w14:paraId="1D19C308" w14:textId="77777777" w:rsidTr="00D5216F">
        <w:trPr>
          <w:trHeight w:val="48"/>
        </w:trPr>
        <w:tc>
          <w:tcPr>
            <w:tcW w:w="241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DFB9FF1" w14:textId="77777777" w:rsidR="007C08CF" w:rsidRPr="00D5448E" w:rsidRDefault="007C08CF" w:rsidP="007C08CF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33DF8E" w14:textId="77777777" w:rsidR="007C08CF" w:rsidRPr="00D5448E" w:rsidRDefault="007C08CF" w:rsidP="007C08CF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30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41FEF" w14:textId="77777777" w:rsidR="007C08CF" w:rsidRPr="00D5448E" w:rsidRDefault="007C08CF" w:rsidP="007C08CF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Average daily television viewing time (h/day)</w:t>
            </w:r>
          </w:p>
        </w:tc>
      </w:tr>
      <w:tr w:rsidR="007C08CF" w:rsidRPr="00A22D8C" w14:paraId="24217039" w14:textId="77777777" w:rsidTr="00D5216F">
        <w:trPr>
          <w:trHeight w:val="48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5BCE05" w14:textId="77777777" w:rsidR="007C08CF" w:rsidRPr="00D5448E" w:rsidRDefault="007C08CF" w:rsidP="007C08CF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Characteristic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FB4D90" w14:textId="77777777" w:rsidR="007C08CF" w:rsidRPr="00D5448E" w:rsidRDefault="007C08CF" w:rsidP="007C08CF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Category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DB6C8D" w14:textId="77777777" w:rsidR="007C08CF" w:rsidRPr="00D5448E" w:rsidRDefault="007C08CF" w:rsidP="007C08CF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&lt;2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E019EB" w14:textId="77777777" w:rsidR="007C08CF" w:rsidRPr="00D5448E" w:rsidRDefault="007C08CF" w:rsidP="007C08CF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2-2.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4F04CB" w14:textId="77777777" w:rsidR="007C08CF" w:rsidRPr="00D5448E" w:rsidRDefault="007C08CF" w:rsidP="007C08CF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3-3.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77B0F8" w14:textId="77777777" w:rsidR="007C08CF" w:rsidRPr="00D5448E" w:rsidRDefault="007C08CF" w:rsidP="007C08CF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4-4.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CCF009" w14:textId="77777777" w:rsidR="007C08CF" w:rsidRPr="00D5448E" w:rsidRDefault="007C08CF" w:rsidP="007C08CF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≥5</w:t>
            </w:r>
          </w:p>
        </w:tc>
      </w:tr>
      <w:tr w:rsidR="007C08CF" w:rsidRPr="00A22D8C" w14:paraId="4E6719AA" w14:textId="77777777" w:rsidTr="00D5216F">
        <w:trPr>
          <w:trHeight w:val="48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72EC24" w14:textId="77777777" w:rsidR="007C08CF" w:rsidRPr="00D5448E" w:rsidRDefault="007C08CF" w:rsidP="007C08CF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Age, years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9F659" w14:textId="77777777" w:rsidR="007C08CF" w:rsidRPr="00D5448E" w:rsidRDefault="007C08CF" w:rsidP="007C08CF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CC82EE" w14:textId="3587F769" w:rsidR="007C08CF" w:rsidRPr="00D5448E" w:rsidRDefault="007C08CF" w:rsidP="007C08CF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0"/>
                <w:szCs w:val="20"/>
              </w:rPr>
              <w:t>5</w:t>
            </w:r>
            <w:r w:rsidR="003757BB"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8.9</w:t>
            </w: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 xml:space="preserve"> ± 25.</w:t>
            </w:r>
            <w:r w:rsidR="003757BB"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C7D30D" w14:textId="0875C4E5" w:rsidR="007C08CF" w:rsidRPr="00D5448E" w:rsidRDefault="007C08CF" w:rsidP="007C08CF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  <w:r w:rsidR="003757BB"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8.1</w:t>
            </w: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 xml:space="preserve"> ± 19.</w:t>
            </w:r>
            <w:r w:rsidR="003757BB"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F89DD2" w14:textId="5A97D82F" w:rsidR="007C08CF" w:rsidRPr="00D5448E" w:rsidRDefault="007C08CF" w:rsidP="007C08CF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57.</w:t>
            </w:r>
            <w:r w:rsidR="003757BB"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 xml:space="preserve"> ± 19.</w:t>
            </w:r>
            <w:r w:rsidR="003757BB"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CB641E" w14:textId="1046A304" w:rsidR="007C08CF" w:rsidRPr="00D5448E" w:rsidRDefault="007C08CF" w:rsidP="007C08CF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57.</w:t>
            </w:r>
            <w:r w:rsidR="003757BB"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 xml:space="preserve"> ± 27.</w:t>
            </w:r>
            <w:r w:rsidR="003757BB"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CCC324" w14:textId="4F915CE7" w:rsidR="007C08CF" w:rsidRPr="00D5448E" w:rsidRDefault="007C08CF" w:rsidP="007C08CF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59.</w:t>
            </w:r>
            <w:r w:rsidR="003757BB"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8</w:t>
            </w: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 xml:space="preserve"> ± 2</w:t>
            </w:r>
            <w:r w:rsidR="003757BB"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3</w:t>
            </w: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.</w:t>
            </w:r>
            <w:r w:rsidR="003757BB"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8</w:t>
            </w:r>
          </w:p>
        </w:tc>
      </w:tr>
      <w:tr w:rsidR="00E955F1" w:rsidRPr="00A22D8C" w14:paraId="1A7765D9" w14:textId="77777777" w:rsidTr="00611585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506393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Body mass index, kg/m</w:t>
            </w: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8EFEA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&lt;18.5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E8EB55" w14:textId="3B940831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98D128" w14:textId="79DADAA2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5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9CA4A0" w14:textId="67B3EB58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3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6477B3" w14:textId="68492CE5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5.6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50E53E" w14:textId="36D86BB3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4 </w:t>
            </w:r>
          </w:p>
        </w:tc>
      </w:tr>
      <w:tr w:rsidR="00E955F1" w:rsidRPr="00A22D8C" w14:paraId="724F81B5" w14:textId="77777777" w:rsidTr="002A4974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8B0601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23BD6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18.5–24.9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6E7B1A" w14:textId="7B3DFE87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4.7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755FC1" w14:textId="6CFDD826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7.6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E71148" w14:textId="590D9770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6.4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8ECA66" w14:textId="7A30FD87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8.0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F7A3B0" w14:textId="429A9D1A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3.9 </w:t>
            </w:r>
          </w:p>
        </w:tc>
      </w:tr>
      <w:tr w:rsidR="00E955F1" w:rsidRPr="00A22D8C" w14:paraId="37E527DF" w14:textId="77777777" w:rsidTr="00C4322B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2FF6CF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C5F5C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≥25.0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82FF26" w14:textId="7C56F4C4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2.1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832D85" w14:textId="1FC59865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1.7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76238E" w14:textId="55134DF8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2.6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3EC912" w14:textId="67D3EE3C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1.3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B459C9" w14:textId="428C84AC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3.0 </w:t>
            </w:r>
          </w:p>
        </w:tc>
      </w:tr>
      <w:tr w:rsidR="00E955F1" w:rsidRPr="00A22D8C" w14:paraId="4F806D49" w14:textId="77777777" w:rsidTr="00625FA1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376429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0A640C" w14:textId="37C1FAC5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Missing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ACCA40" w14:textId="099C9F84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7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D79AF8" w14:textId="14AAA91B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5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60F765" w14:textId="3B426217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.7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FFB0F9" w14:textId="0208E61E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5.1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35295B" w14:textId="41CD7D58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6 </w:t>
            </w:r>
          </w:p>
        </w:tc>
      </w:tr>
      <w:tr w:rsidR="00E955F1" w:rsidRPr="00A22D8C" w14:paraId="1A80D758" w14:textId="77777777" w:rsidTr="000666A1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ED7293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College education</w:t>
            </w: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117D8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0C73EA" w14:textId="2E0DD15B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0.1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C7A58F" w14:textId="2DE66805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0.1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2738B7" w14:textId="2F8506D4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0.1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B78F2E" w14:textId="14447272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0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FCDB95" w14:textId="63A04395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0.1 </w:t>
            </w:r>
          </w:p>
        </w:tc>
      </w:tr>
      <w:tr w:rsidR="00E955F1" w:rsidRPr="00A22D8C" w14:paraId="7266D53A" w14:textId="77777777" w:rsidTr="000666A1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D21A3E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459D1C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A8F3D1" w14:textId="36DBF0CD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5.8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9E7F0F" w14:textId="739812D2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5.9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7D05AA" w14:textId="0624176D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6.4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4F32D5" w14:textId="641DA041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6.7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5DFAAF" w14:textId="2955F556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4.2 </w:t>
            </w:r>
          </w:p>
        </w:tc>
      </w:tr>
      <w:tr w:rsidR="00E955F1" w:rsidRPr="00A22D8C" w14:paraId="7A5A5AF8" w14:textId="77777777" w:rsidTr="000666A1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0F011D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AA96DE" w14:textId="5854F560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Missing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6A9AB1" w14:textId="79D628CF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4.1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BD3C31" w14:textId="1CED77F7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4.1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BAC6A5" w14:textId="323917C6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3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636D2D" w14:textId="063A21FA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3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602AE4" w14:textId="5B01869E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5.8 </w:t>
            </w:r>
          </w:p>
        </w:tc>
      </w:tr>
      <w:tr w:rsidR="00E955F1" w:rsidRPr="00A22D8C" w14:paraId="7A483A5E" w14:textId="77777777" w:rsidTr="00E95065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60DCE4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Smoking status</w:t>
            </w: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072052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Current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6FCF9D" w14:textId="0CA5357E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.4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7CB479" w14:textId="1496BD2B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5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2431CB" w14:textId="421287F9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96F630" w14:textId="38315A59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.6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6F7E2C" w14:textId="09AC51E3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5.2 </w:t>
            </w:r>
          </w:p>
        </w:tc>
      </w:tr>
      <w:tr w:rsidR="00E955F1" w:rsidRPr="00A22D8C" w14:paraId="798DBD73" w14:textId="77777777" w:rsidTr="00E95065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F426ED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8638D4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Former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3ED19D" w14:textId="284C9028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.6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0FC6182" w14:textId="55E3E808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357A3D" w14:textId="4E310179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.3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9F50F9" w14:textId="61A007DD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F23FFE" w14:textId="54F496CF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.7 </w:t>
            </w:r>
          </w:p>
        </w:tc>
      </w:tr>
      <w:tr w:rsidR="00E955F1" w:rsidRPr="00A22D8C" w14:paraId="6E9B6011" w14:textId="77777777" w:rsidTr="00152208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A9DE3C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BF8E93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Never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CD4AA9" w14:textId="47ABE410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3.0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B60425" w14:textId="79C73CB2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2.6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C9D59C" w14:textId="513EF7FC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4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149729" w14:textId="0EA62A81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4.8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F809C3" w14:textId="3A7CBC3E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1.4 </w:t>
            </w:r>
          </w:p>
        </w:tc>
      </w:tr>
      <w:tr w:rsidR="00E955F1" w:rsidRPr="00A22D8C" w14:paraId="49457142" w14:textId="77777777" w:rsidTr="00BA2B46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C17166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282E65" w14:textId="04786BB5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Missing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88B873" w14:textId="3B630F02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0.9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18F303" w14:textId="55F9E643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0.8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2F8EC2" w14:textId="72A79BB9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0.0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848C0F" w14:textId="6D1D6D9D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9.3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DDE48" w14:textId="17EAE4AC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1.8 </w:t>
            </w:r>
          </w:p>
        </w:tc>
      </w:tr>
      <w:tr w:rsidR="00E955F1" w:rsidRPr="00A22D8C" w14:paraId="438B5826" w14:textId="77777777" w:rsidTr="00A73BBC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16C99F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Alcohol consumption</w:t>
            </w: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187AA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Current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FE79BA" w14:textId="6C42AAF6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1.8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907684" w14:textId="6C1EECE0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2.8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1F644B" w14:textId="30B25CF7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1.8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576FE1" w14:textId="6F944843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2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BF463" w14:textId="290FA193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2.4 </w:t>
            </w:r>
          </w:p>
        </w:tc>
      </w:tr>
      <w:tr w:rsidR="00E955F1" w:rsidRPr="00A22D8C" w14:paraId="1456A975" w14:textId="77777777" w:rsidTr="00F628C9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C19002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BE6D46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Former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72FA61" w14:textId="4AD0D6BC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.0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FC6748" w14:textId="270116CF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.9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12FB5D" w14:textId="52844D93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.6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420032" w14:textId="0DDB8E75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.3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0E36BC" w14:textId="5E534E67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.3 </w:t>
            </w:r>
          </w:p>
        </w:tc>
      </w:tr>
      <w:tr w:rsidR="00E955F1" w:rsidRPr="00A22D8C" w14:paraId="68951973" w14:textId="77777777" w:rsidTr="005F36E6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AFBB34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ADA196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Never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1D06AE" w14:textId="4B6BC6B8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9.9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961F8C" w14:textId="7ECF9908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8.3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450BA2" w14:textId="063B7D69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70.1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DC3485" w14:textId="406F97BE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70.1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D7B705" w14:textId="3FF677A1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8.2 </w:t>
            </w:r>
          </w:p>
        </w:tc>
      </w:tr>
      <w:tr w:rsidR="00E955F1" w:rsidRPr="00A22D8C" w14:paraId="1ADED504" w14:textId="77777777" w:rsidTr="00ED3782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FE3A6D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1445C8" w14:textId="17F251A2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Missing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C5EFDD" w14:textId="0B172A45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4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8F9B78" w14:textId="047E930A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7.0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4C2E8C" w14:textId="341DFA0A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A29689" w14:textId="230879BE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1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75F257" w14:textId="24C341AF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7.2 </w:t>
            </w:r>
          </w:p>
        </w:tc>
      </w:tr>
      <w:tr w:rsidR="00E955F1" w:rsidRPr="00A22D8C" w14:paraId="40382FE2" w14:textId="77777777" w:rsidTr="00FC2A63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9EB305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Daily sleeping time, h/day</w:t>
            </w: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46CC56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&lt;6.5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19F374" w14:textId="231BA1AA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6.3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9D9EDA" w14:textId="3C7D7FF0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5.7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E3F8BF" w14:textId="203B4C4E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5.6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CA9246" w14:textId="5D8107EB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5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5A6DEE" w14:textId="0819A0C9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6.6 </w:t>
            </w:r>
          </w:p>
        </w:tc>
      </w:tr>
      <w:tr w:rsidR="00E955F1" w:rsidRPr="00A22D8C" w14:paraId="11E174A3" w14:textId="77777777" w:rsidTr="008E1200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91C4A6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31DC16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6.5-8.4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D51248" w14:textId="5A8077FC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1.3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2B2947" w14:textId="33E06D76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3.7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DB4975" w14:textId="38245C35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3.9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9DDDFB" w14:textId="184F645C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4.4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599CCF" w14:textId="321D90B1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0.6 </w:t>
            </w:r>
          </w:p>
        </w:tc>
      </w:tr>
      <w:tr w:rsidR="00E955F1" w:rsidRPr="00A22D8C" w14:paraId="122D402A" w14:textId="77777777" w:rsidTr="00F2262E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4456FA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C96C6C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≥8.5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51162C" w14:textId="1425A289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0CC4C89" w14:textId="5E8692BF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0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A0E03E" w14:textId="20B1AF32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5.9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C74E0B" w14:textId="5E22BA78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5.6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09B337" w14:textId="5DF1C30F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9 </w:t>
            </w:r>
          </w:p>
        </w:tc>
      </w:tr>
      <w:tr w:rsidR="00E955F1" w:rsidRPr="00A22D8C" w14:paraId="044EF0D3" w14:textId="77777777" w:rsidTr="0028001E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035669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16DB1A" w14:textId="54D7BFCE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Missing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BE05015" w14:textId="46F271BC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5.9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6D1517" w14:textId="1234856A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.6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CED6B7" w14:textId="7F737F77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100FA2" w14:textId="1FA5B48E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.7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349BEF" w14:textId="7E93445E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5.9 </w:t>
            </w:r>
          </w:p>
        </w:tc>
      </w:tr>
      <w:tr w:rsidR="00E955F1" w:rsidRPr="00A22D8C" w14:paraId="6DA54C31" w14:textId="77777777" w:rsidTr="009B20BE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798FB0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 xml:space="preserve">Daily walking time, h/day </w:t>
            </w: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A4640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 xml:space="preserve">&lt;1 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B5F3FE" w14:textId="0C84181E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4.7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5E42F2" w14:textId="4148FE9F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3.7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3B186D" w14:textId="11A3C4FD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2.4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24F79F" w14:textId="00D2C993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4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3C696E" w14:textId="5A8BFE0E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5.3 </w:t>
            </w:r>
          </w:p>
        </w:tc>
      </w:tr>
      <w:tr w:rsidR="00E955F1" w:rsidRPr="00A22D8C" w14:paraId="1DAEE416" w14:textId="77777777" w:rsidTr="00CA0F3A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68EC95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4908D7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≥1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E4EB90" w14:textId="208CA81A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3.8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2DA36B" w14:textId="2A0AB830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4.4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E30ADF" w14:textId="1A3386CB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6.0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250665" w14:textId="793FB868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4.1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73346C" w14:textId="3824F335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2.1 </w:t>
            </w:r>
          </w:p>
        </w:tc>
      </w:tr>
      <w:tr w:rsidR="00E955F1" w:rsidRPr="00A22D8C" w14:paraId="7E252DA1" w14:textId="77777777" w:rsidTr="007F1FB8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70D318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5F14E9" w14:textId="73C58C33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Missing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B21CA3" w14:textId="17359D5D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1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018BEF" w14:textId="5A9B10A1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1.9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6206D2" w14:textId="07279CAB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1.6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AC8C91" w14:textId="69AA169D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1.7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996E32" w14:textId="5245F3D6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2.6 </w:t>
            </w:r>
          </w:p>
        </w:tc>
      </w:tr>
      <w:tr w:rsidR="00E955F1" w:rsidRPr="00A22D8C" w14:paraId="1C76A5AF" w14:textId="77777777" w:rsidTr="004E2FDF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5485E7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Age at menarche, years</w:t>
            </w: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A1D80C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&lt;13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E9F1D7" w14:textId="4E604796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1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EFA8C3" w14:textId="4CABEE93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6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2A0AA6" w14:textId="5AD574EC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0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E7328E" w14:textId="1B0F456B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7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8B70E3" w14:textId="3985D3D0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2 </w:t>
            </w:r>
          </w:p>
        </w:tc>
      </w:tr>
      <w:tr w:rsidR="00E955F1" w:rsidRPr="00A22D8C" w14:paraId="7C4E749A" w14:textId="77777777" w:rsidTr="00BE7A66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BEEFA9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FCEC01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13-15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F6B262" w14:textId="4005E3F4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54.7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265981" w14:textId="4BEB1E85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55.1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44861B" w14:textId="6629E92D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56.8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D95DEC" w14:textId="5B52ADB7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56.9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F515B4" w14:textId="480B6D0F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52.6 </w:t>
            </w:r>
          </w:p>
        </w:tc>
      </w:tr>
      <w:tr w:rsidR="00E955F1" w:rsidRPr="00A22D8C" w14:paraId="4FDEC28B" w14:textId="77777777" w:rsidTr="00307378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DC2C75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A26FB9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≥16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A509A3" w14:textId="7B9D3376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31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6F8E99" w14:textId="2D0C84AB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31.9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BE825C" w14:textId="46946619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31.0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9BEA26" w14:textId="7CC44471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30.3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728ED8" w14:textId="0036557F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33.2 </w:t>
            </w:r>
          </w:p>
        </w:tc>
      </w:tr>
      <w:tr w:rsidR="00E955F1" w:rsidRPr="00A22D8C" w14:paraId="00BB3DDA" w14:textId="77777777" w:rsidTr="0004103C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DA32AD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D6EB11" w14:textId="3CAE8626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Missing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04CB4F" w14:textId="62D7368E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.0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F87143" w14:textId="5348874E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4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1DEFD4" w14:textId="4158A289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8685B6" w14:textId="069C6431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1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C46DF5" w14:textId="2FA56F8F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7.9 </w:t>
            </w:r>
          </w:p>
        </w:tc>
      </w:tr>
      <w:tr w:rsidR="00E955F1" w:rsidRPr="00A22D8C" w14:paraId="2D20A160" w14:textId="77777777" w:rsidTr="004139FE">
        <w:trPr>
          <w:trHeight w:val="58"/>
        </w:trPr>
        <w:tc>
          <w:tcPr>
            <w:tcW w:w="241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A4092C3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Age at menopausal, years</w:t>
            </w: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4B1005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&lt;44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B2523D" w14:textId="20B892DC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7.9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009DC1E" w14:textId="29B20336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.1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54E46FB" w14:textId="73BD5F33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7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061473" w14:textId="0F0D028D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7.8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4B76FE" w14:textId="6899B82B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7.7 </w:t>
            </w:r>
          </w:p>
        </w:tc>
      </w:tr>
      <w:tr w:rsidR="00E955F1" w:rsidRPr="00A22D8C" w14:paraId="6092A197" w14:textId="77777777" w:rsidTr="005E2FFC">
        <w:trPr>
          <w:trHeight w:val="58"/>
        </w:trPr>
        <w:tc>
          <w:tcPr>
            <w:tcW w:w="2410" w:type="dxa"/>
            <w:vMerge/>
            <w:tcBorders>
              <w:left w:val="nil"/>
              <w:right w:val="nil"/>
            </w:tcBorders>
            <w:shd w:val="clear" w:color="auto" w:fill="auto"/>
            <w:noWrap/>
          </w:tcPr>
          <w:p w14:paraId="57DBB511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BE3B2C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44-48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F0D355" w14:textId="4668BAE2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1.6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E8679B" w14:textId="4935DBDA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1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DB655F" w14:textId="612D7958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1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CCD2F7" w14:textId="7747F9A3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1.0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C62553" w14:textId="1338C2DD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1.9 </w:t>
            </w:r>
          </w:p>
        </w:tc>
      </w:tr>
      <w:tr w:rsidR="00E955F1" w:rsidRPr="00A22D8C" w14:paraId="10CFBDE3" w14:textId="77777777" w:rsidTr="000F5890">
        <w:trPr>
          <w:trHeight w:val="58"/>
        </w:trPr>
        <w:tc>
          <w:tcPr>
            <w:tcW w:w="2410" w:type="dxa"/>
            <w:vMerge/>
            <w:tcBorders>
              <w:left w:val="nil"/>
              <w:right w:val="nil"/>
            </w:tcBorders>
            <w:shd w:val="clear" w:color="auto" w:fill="auto"/>
            <w:noWrap/>
          </w:tcPr>
          <w:p w14:paraId="744DFFC9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5AAB5E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49-52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6D1DFA" w14:textId="062C743C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9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23B7CA" w14:textId="62C95914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9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4EB486" w14:textId="6CD0DA0F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9.3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7040FC" w14:textId="75E6543A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9.1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79E840" w14:textId="746DEC59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30.5 </w:t>
            </w:r>
          </w:p>
        </w:tc>
      </w:tr>
      <w:tr w:rsidR="00E955F1" w:rsidRPr="00A22D8C" w14:paraId="64F45FDD" w14:textId="77777777" w:rsidTr="00D06769">
        <w:trPr>
          <w:trHeight w:val="58"/>
        </w:trPr>
        <w:tc>
          <w:tcPr>
            <w:tcW w:w="241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CB470C1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5653F0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≥52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DEDE06" w14:textId="4603D1F8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7.8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BF88317" w14:textId="23DA49CA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8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C9F8C6" w14:textId="2001D12C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7.6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59A1AA" w14:textId="3AA00321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8.0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9BD984" w14:textId="7973F51C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0.2 </w:t>
            </w:r>
          </w:p>
        </w:tc>
      </w:tr>
      <w:tr w:rsidR="00E955F1" w:rsidRPr="00A22D8C" w14:paraId="728D13F4" w14:textId="77777777" w:rsidTr="00FF7980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0E82FF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C41EB7" w14:textId="28DBC433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Having periods/missing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DB4785" w14:textId="6C4BBAFD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33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538884" w14:textId="3FC5C549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32.8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A90992" w14:textId="0854628A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34.4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E0E2CF" w14:textId="60F1AE13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34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69DE97" w14:textId="2166B3DD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9.8 </w:t>
            </w:r>
          </w:p>
        </w:tc>
      </w:tr>
      <w:tr w:rsidR="00E955F1" w:rsidRPr="00A22D8C" w14:paraId="4DE03AF1" w14:textId="77777777" w:rsidTr="00F44E87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437453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Parity, times</w:t>
            </w: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D25139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None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82AC9B" w14:textId="1F69ACD8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5.6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24994A" w14:textId="3176DBA2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3.9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1983C6" w14:textId="73768137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3.7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E11F3E" w14:textId="7A340F41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.3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785EF9" w14:textId="63280DD9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5.2 </w:t>
            </w:r>
          </w:p>
        </w:tc>
      </w:tr>
      <w:tr w:rsidR="00E955F1" w:rsidRPr="00A22D8C" w14:paraId="2ADD8FD7" w14:textId="77777777" w:rsidTr="00814BE9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420A24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BD1B5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1-2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F8E34C" w14:textId="0D14A8A4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39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34AC94" w14:textId="60B0B7BC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1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CD9F06" w14:textId="7D0DD27C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2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5AB3A6" w14:textId="358C0347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2.1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AAB48E" w14:textId="12899D3F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39.3 </w:t>
            </w:r>
          </w:p>
        </w:tc>
      </w:tr>
      <w:tr w:rsidR="00E955F1" w:rsidRPr="00A22D8C" w14:paraId="0A8BD5C4" w14:textId="77777777" w:rsidTr="008D7EEA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0E4064C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D24743" w14:textId="77777777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≥3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048AEB" w14:textId="2C2D950C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6.7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55207F9" w14:textId="1AE1C337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6.9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08DAE8" w14:textId="541D7223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6.7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C2F56F" w14:textId="7A646706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6.8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4E8688" w14:textId="129BDDCC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6.6 </w:t>
            </w:r>
          </w:p>
        </w:tc>
      </w:tr>
      <w:tr w:rsidR="00E955F1" w:rsidRPr="00A22D8C" w14:paraId="72F00D63" w14:textId="77777777" w:rsidTr="002B4D1B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94892F" w14:textId="77777777" w:rsidR="00E955F1" w:rsidRPr="00D5448E" w:rsidRDefault="00E955F1" w:rsidP="00E955F1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5FA6C5" w14:textId="75B16FBC" w:rsidR="00E955F1" w:rsidRPr="00D5448E" w:rsidRDefault="00E955F1" w:rsidP="00E955F1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Missing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8D8D1D" w14:textId="7EDF1C1E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.3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6B5830" w14:textId="41EDF877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.0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02334A7" w14:textId="00246372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7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A7D764" w14:textId="3892B168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6.9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FEE04F" w14:textId="71CF705F" w:rsidR="00E955F1" w:rsidRPr="00D5448E" w:rsidRDefault="00E955F1" w:rsidP="00E955F1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9.0 </w:t>
            </w:r>
          </w:p>
        </w:tc>
      </w:tr>
      <w:tr w:rsidR="003757BB" w:rsidRPr="00A22D8C" w14:paraId="041C2A9D" w14:textId="77777777" w:rsidTr="00BF2214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3E953C" w14:textId="77777777" w:rsidR="003757BB" w:rsidRPr="00D5448E" w:rsidRDefault="003757BB" w:rsidP="003757BB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Hormone therapy</w:t>
            </w: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F00BD1" w14:textId="77777777" w:rsidR="003757BB" w:rsidRPr="00D5448E" w:rsidRDefault="003757BB" w:rsidP="003757BB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Nonuser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0235DB" w14:textId="00FB4746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3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D8DFBC" w14:textId="2377DBB8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4.7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0C0C95" w14:textId="2F050FA9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5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4B8F70" w14:textId="76F67A46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5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CA9752" w14:textId="5238699A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83.5 </w:t>
            </w:r>
          </w:p>
        </w:tc>
      </w:tr>
      <w:tr w:rsidR="003757BB" w:rsidRPr="00A22D8C" w14:paraId="1A9904DA" w14:textId="77777777" w:rsidTr="00D3114C">
        <w:trPr>
          <w:trHeight w:val="5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9B8C65" w14:textId="77777777" w:rsidR="003757BB" w:rsidRPr="00D5448E" w:rsidRDefault="003757BB" w:rsidP="003757BB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65E3D8" w14:textId="77777777" w:rsidR="003757BB" w:rsidRPr="00D5448E" w:rsidRDefault="003757BB" w:rsidP="003757BB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User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E2B78D" w14:textId="579271E1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.4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A86D25" w14:textId="13BBFCC7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.6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7004E0" w14:textId="13CBF214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77D673" w14:textId="71D9F6C0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6AC1CA" w14:textId="023A1D66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4.5 </w:t>
            </w:r>
          </w:p>
        </w:tc>
      </w:tr>
      <w:tr w:rsidR="003757BB" w:rsidRPr="00A22D8C" w14:paraId="554A22BB" w14:textId="77777777" w:rsidTr="003757BB">
        <w:trPr>
          <w:trHeight w:val="6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5BE7F3" w14:textId="77777777" w:rsidR="003757BB" w:rsidRPr="00D5448E" w:rsidRDefault="003757BB" w:rsidP="003757BB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DE48EF" w14:textId="10D90EF1" w:rsidR="003757BB" w:rsidRPr="00D5448E" w:rsidRDefault="003757BB" w:rsidP="003757BB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Missing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A0A70E" w14:textId="2F090696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2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35A0B2" w14:textId="44DFA017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0.7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62B9FC" w14:textId="65562A5B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0.6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85D2FC" w14:textId="67D378B9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0.3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FBF09A" w14:textId="2CF42960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2.0 </w:t>
            </w:r>
          </w:p>
        </w:tc>
      </w:tr>
      <w:tr w:rsidR="003757BB" w:rsidRPr="00A22D8C" w14:paraId="149D567E" w14:textId="77777777" w:rsidTr="00CB1F32">
        <w:trPr>
          <w:trHeight w:val="58"/>
        </w:trPr>
        <w:tc>
          <w:tcPr>
            <w:tcW w:w="241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8233129" w14:textId="77777777" w:rsidR="003757BB" w:rsidRPr="00D5448E" w:rsidRDefault="003757BB" w:rsidP="003757BB">
            <w:pPr>
              <w:widowControl/>
              <w:spacing w:line="0" w:lineRule="atLeas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Family history of breast, ovarian, or prostate cancer</w:t>
            </w: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21A17A" w14:textId="77777777" w:rsidR="003757BB" w:rsidRPr="00D5448E" w:rsidRDefault="003757BB" w:rsidP="003757BB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No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3C85E9" w14:textId="7EC9B529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97.9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EA0526" w14:textId="48EAF131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98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D463EA" w14:textId="76952F2F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98.2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09CB12" w14:textId="38FEF0C0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97.5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C03AD2" w14:textId="2CFD53A0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98.2 </w:t>
            </w:r>
          </w:p>
        </w:tc>
      </w:tr>
      <w:tr w:rsidR="003757BB" w:rsidRPr="00A22D8C" w14:paraId="7CF4D906" w14:textId="77777777" w:rsidTr="00E87281">
        <w:trPr>
          <w:trHeight w:val="58"/>
        </w:trPr>
        <w:tc>
          <w:tcPr>
            <w:tcW w:w="241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30BEF32" w14:textId="77777777" w:rsidR="003757BB" w:rsidRPr="00D5448E" w:rsidRDefault="003757BB" w:rsidP="003757BB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E43FAF" w14:textId="77777777" w:rsidR="003757BB" w:rsidRPr="00D5448E" w:rsidRDefault="003757BB" w:rsidP="003757BB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Yes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6BF36A" w14:textId="4F8B8D73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.1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66175A" w14:textId="1A92F84E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.8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9ABC9F" w14:textId="7C165F9D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.8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43134D" w14:textId="35AE3CC5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2.6 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484E68" w14:textId="4BD45E89" w:rsidR="003757BB" w:rsidRPr="00D5448E" w:rsidRDefault="003757BB" w:rsidP="003757BB">
            <w:pPr>
              <w:widowControl/>
              <w:spacing w:line="0" w:lineRule="atLeast"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メイリオ" w:hAnsi="Times New Roman" w:cs="Times New Roman"/>
                <w:color w:val="000000"/>
                <w:sz w:val="20"/>
                <w:szCs w:val="20"/>
              </w:rPr>
              <w:t xml:space="preserve">1.8 </w:t>
            </w:r>
          </w:p>
        </w:tc>
      </w:tr>
      <w:tr w:rsidR="001706C7" w:rsidRPr="00A22D8C" w14:paraId="0A2B27E1" w14:textId="77777777" w:rsidTr="007C08CF">
        <w:trPr>
          <w:trHeight w:val="58"/>
        </w:trPr>
        <w:tc>
          <w:tcPr>
            <w:tcW w:w="9972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6B516" w14:textId="77777777" w:rsidR="001706C7" w:rsidRPr="00D5448E" w:rsidRDefault="001706C7" w:rsidP="001706C7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  <w:r w:rsidRPr="00D5448E"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  <w:t>Values are expressed as mean ± standard deviation or %.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CDFB36" w14:textId="77777777" w:rsidR="001706C7" w:rsidRPr="00D5448E" w:rsidRDefault="001706C7" w:rsidP="001706C7">
            <w:pPr>
              <w:widowControl/>
              <w:spacing w:line="0" w:lineRule="atLeast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</w:tbl>
    <w:p w14:paraId="38D1A073" w14:textId="77777777" w:rsidR="007C08CF" w:rsidRPr="00A22D8C" w:rsidRDefault="007C08CF" w:rsidP="00161D78">
      <w:pPr>
        <w:spacing w:line="0" w:lineRule="atLeast"/>
        <w:rPr>
          <w:rFonts w:ascii="Times New Roman" w:hAnsi="Times New Roman" w:cs="Times New Roman"/>
          <w:sz w:val="22"/>
        </w:rPr>
      </w:pPr>
      <w:bookmarkStart w:id="0" w:name="_GoBack"/>
      <w:bookmarkEnd w:id="0"/>
    </w:p>
    <w:sectPr w:rsidR="007C08CF" w:rsidRPr="00A22D8C" w:rsidSect="00374BA2">
      <w:footerReference w:type="default" r:id="rId8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19A81" w14:textId="77777777" w:rsidR="00DF2552" w:rsidRDefault="00DF2552" w:rsidP="00D85530">
      <w:r>
        <w:separator/>
      </w:r>
    </w:p>
  </w:endnote>
  <w:endnote w:type="continuationSeparator" w:id="0">
    <w:p w14:paraId="06D09CBA" w14:textId="77777777" w:rsidR="00DF2552" w:rsidRDefault="00DF2552" w:rsidP="00D85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31365243"/>
      <w:docPartObj>
        <w:docPartGallery w:val="Page Numbers (Bottom of Page)"/>
        <w:docPartUnique/>
      </w:docPartObj>
    </w:sdtPr>
    <w:sdtEndPr/>
    <w:sdtContent>
      <w:p w14:paraId="074A8F81" w14:textId="10026BF8" w:rsidR="00E80B21" w:rsidRPr="00A22D8C" w:rsidRDefault="00E80B21">
        <w:pPr>
          <w:pStyle w:val="a6"/>
          <w:jc w:val="center"/>
        </w:pPr>
        <w:r w:rsidRPr="00A22D8C">
          <w:fldChar w:fldCharType="begin"/>
        </w:r>
        <w:r w:rsidRPr="00A22D8C">
          <w:instrText>PAGE   \* MERGEFORMAT</w:instrText>
        </w:r>
        <w:r w:rsidRPr="00A22D8C">
          <w:fldChar w:fldCharType="separate"/>
        </w:r>
        <w:r w:rsidR="00D5448E">
          <w:rPr>
            <w:noProof/>
          </w:rPr>
          <w:t>1</w:t>
        </w:r>
        <w:r w:rsidRPr="00A22D8C">
          <w:fldChar w:fldCharType="end"/>
        </w:r>
      </w:p>
    </w:sdtContent>
  </w:sdt>
  <w:p w14:paraId="52700634" w14:textId="77777777" w:rsidR="00E80B21" w:rsidRPr="00A22D8C" w:rsidRDefault="00E80B2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307590" w14:textId="77777777" w:rsidR="00DF2552" w:rsidRDefault="00DF2552" w:rsidP="00D85530">
      <w:r>
        <w:separator/>
      </w:r>
    </w:p>
  </w:footnote>
  <w:footnote w:type="continuationSeparator" w:id="0">
    <w:p w14:paraId="0532506E" w14:textId="77777777" w:rsidR="00DF2552" w:rsidRDefault="00DF2552" w:rsidP="00D855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CF2559"/>
    <w:multiLevelType w:val="hybridMultilevel"/>
    <w:tmpl w:val="87EA8F9E"/>
    <w:lvl w:ilvl="0" w:tplc="F4DA075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3E1B6259"/>
    <w:multiLevelType w:val="hybridMultilevel"/>
    <w:tmpl w:val="ED6C110C"/>
    <w:lvl w:ilvl="0" w:tplc="478E871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10A0F83"/>
    <w:multiLevelType w:val="hybridMultilevel"/>
    <w:tmpl w:val="88F2334C"/>
    <w:lvl w:ilvl="0" w:tplc="77A693E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wMDYxs7Q0sjA0MLJQ0lEKTi0uzszPAykwqgUAJNiR8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ntl J Public Health&lt;/Style&gt;&lt;LeftDelim&gt;{&lt;/LeftDelim&gt;&lt;RightDelim&gt;}&lt;/RightDelim&gt;&lt;FontName&gt;Century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vex2pfr7r9ztjepzaep0zrq0xxfv5zxa22p&quot;&gt;My EndNote Library&lt;record-ids&gt;&lt;item&gt;1139&lt;/item&gt;&lt;item&gt;1501&lt;/item&gt;&lt;item&gt;1502&lt;/item&gt;&lt;item&gt;1506&lt;/item&gt;&lt;item&gt;1512&lt;/item&gt;&lt;item&gt;1513&lt;/item&gt;&lt;item&gt;1518&lt;/item&gt;&lt;item&gt;1526&lt;/item&gt;&lt;item&gt;1531&lt;/item&gt;&lt;item&gt;1532&lt;/item&gt;&lt;item&gt;1533&lt;/item&gt;&lt;item&gt;1534&lt;/item&gt;&lt;item&gt;1537&lt;/item&gt;&lt;item&gt;1538&lt;/item&gt;&lt;item&gt;1539&lt;/item&gt;&lt;item&gt;1540&lt;/item&gt;&lt;item&gt;1544&lt;/item&gt;&lt;item&gt;1547&lt;/item&gt;&lt;item&gt;1713&lt;/item&gt;&lt;/record-ids&gt;&lt;/item&gt;&lt;/Libraries&gt;"/>
  </w:docVars>
  <w:rsids>
    <w:rsidRoot w:val="00D85530"/>
    <w:rsid w:val="00000ED3"/>
    <w:rsid w:val="00001891"/>
    <w:rsid w:val="000035B8"/>
    <w:rsid w:val="0001646B"/>
    <w:rsid w:val="00027A00"/>
    <w:rsid w:val="000336B9"/>
    <w:rsid w:val="00042071"/>
    <w:rsid w:val="000554D9"/>
    <w:rsid w:val="000568F7"/>
    <w:rsid w:val="00060AB4"/>
    <w:rsid w:val="0006313E"/>
    <w:rsid w:val="000636F8"/>
    <w:rsid w:val="000757F5"/>
    <w:rsid w:val="000801E2"/>
    <w:rsid w:val="00083D40"/>
    <w:rsid w:val="000865B0"/>
    <w:rsid w:val="00091ACB"/>
    <w:rsid w:val="00093031"/>
    <w:rsid w:val="000931E8"/>
    <w:rsid w:val="000C05F3"/>
    <w:rsid w:val="000C601A"/>
    <w:rsid w:val="000D38A5"/>
    <w:rsid w:val="000D6C24"/>
    <w:rsid w:val="000E04BB"/>
    <w:rsid w:val="000E6AB9"/>
    <w:rsid w:val="000F1149"/>
    <w:rsid w:val="00104AE1"/>
    <w:rsid w:val="00114F59"/>
    <w:rsid w:val="00116215"/>
    <w:rsid w:val="00125583"/>
    <w:rsid w:val="00140397"/>
    <w:rsid w:val="00146332"/>
    <w:rsid w:val="00154806"/>
    <w:rsid w:val="00155291"/>
    <w:rsid w:val="00155625"/>
    <w:rsid w:val="00156420"/>
    <w:rsid w:val="00161D78"/>
    <w:rsid w:val="00163900"/>
    <w:rsid w:val="001706C7"/>
    <w:rsid w:val="00175C79"/>
    <w:rsid w:val="00194D57"/>
    <w:rsid w:val="00197917"/>
    <w:rsid w:val="00197A52"/>
    <w:rsid w:val="001A25B3"/>
    <w:rsid w:val="001A6608"/>
    <w:rsid w:val="001A7492"/>
    <w:rsid w:val="001C4FA6"/>
    <w:rsid w:val="001D1FE6"/>
    <w:rsid w:val="001D789B"/>
    <w:rsid w:val="001E6B1E"/>
    <w:rsid w:val="001F33B2"/>
    <w:rsid w:val="002026AE"/>
    <w:rsid w:val="002035CB"/>
    <w:rsid w:val="002110F0"/>
    <w:rsid w:val="00211AED"/>
    <w:rsid w:val="00211F30"/>
    <w:rsid w:val="0021311F"/>
    <w:rsid w:val="00214C15"/>
    <w:rsid w:val="00222C42"/>
    <w:rsid w:val="00224397"/>
    <w:rsid w:val="002274CF"/>
    <w:rsid w:val="00233082"/>
    <w:rsid w:val="00234A15"/>
    <w:rsid w:val="002523F4"/>
    <w:rsid w:val="0025345F"/>
    <w:rsid w:val="00261D2E"/>
    <w:rsid w:val="00267581"/>
    <w:rsid w:val="00274365"/>
    <w:rsid w:val="00276AA3"/>
    <w:rsid w:val="00282660"/>
    <w:rsid w:val="00282D67"/>
    <w:rsid w:val="00284472"/>
    <w:rsid w:val="0029165F"/>
    <w:rsid w:val="002A340F"/>
    <w:rsid w:val="002B00E2"/>
    <w:rsid w:val="002B2CA6"/>
    <w:rsid w:val="002F6D46"/>
    <w:rsid w:val="002F6DE3"/>
    <w:rsid w:val="00302710"/>
    <w:rsid w:val="003068A8"/>
    <w:rsid w:val="00306D71"/>
    <w:rsid w:val="0031124F"/>
    <w:rsid w:val="00334A88"/>
    <w:rsid w:val="00337A25"/>
    <w:rsid w:val="00372E27"/>
    <w:rsid w:val="00374BA2"/>
    <w:rsid w:val="003757BB"/>
    <w:rsid w:val="00375B84"/>
    <w:rsid w:val="003939FB"/>
    <w:rsid w:val="003A5C97"/>
    <w:rsid w:val="003B1F46"/>
    <w:rsid w:val="003C0A38"/>
    <w:rsid w:val="003C4482"/>
    <w:rsid w:val="003D1C05"/>
    <w:rsid w:val="003D2465"/>
    <w:rsid w:val="003D3198"/>
    <w:rsid w:val="003D4E4F"/>
    <w:rsid w:val="003D52DF"/>
    <w:rsid w:val="003D591C"/>
    <w:rsid w:val="003E5370"/>
    <w:rsid w:val="003E6210"/>
    <w:rsid w:val="003F1532"/>
    <w:rsid w:val="003F1B91"/>
    <w:rsid w:val="00400B62"/>
    <w:rsid w:val="00422630"/>
    <w:rsid w:val="00425F58"/>
    <w:rsid w:val="00436FED"/>
    <w:rsid w:val="004415C3"/>
    <w:rsid w:val="004430D8"/>
    <w:rsid w:val="00444205"/>
    <w:rsid w:val="00444733"/>
    <w:rsid w:val="00450F20"/>
    <w:rsid w:val="004662EC"/>
    <w:rsid w:val="0047096E"/>
    <w:rsid w:val="004822F7"/>
    <w:rsid w:val="00483ACE"/>
    <w:rsid w:val="00484C17"/>
    <w:rsid w:val="00491D91"/>
    <w:rsid w:val="004A2B6A"/>
    <w:rsid w:val="004A39BA"/>
    <w:rsid w:val="004C488E"/>
    <w:rsid w:val="004D2859"/>
    <w:rsid w:val="004F4DF8"/>
    <w:rsid w:val="00501101"/>
    <w:rsid w:val="00503F2C"/>
    <w:rsid w:val="005072EC"/>
    <w:rsid w:val="0051089A"/>
    <w:rsid w:val="00550FC7"/>
    <w:rsid w:val="0055190E"/>
    <w:rsid w:val="00562709"/>
    <w:rsid w:val="00591179"/>
    <w:rsid w:val="005A3B5A"/>
    <w:rsid w:val="005B1336"/>
    <w:rsid w:val="005B14AD"/>
    <w:rsid w:val="005B635D"/>
    <w:rsid w:val="005C2838"/>
    <w:rsid w:val="005C6F03"/>
    <w:rsid w:val="005D058C"/>
    <w:rsid w:val="005D37D1"/>
    <w:rsid w:val="005D410B"/>
    <w:rsid w:val="005D4AB8"/>
    <w:rsid w:val="005F14EB"/>
    <w:rsid w:val="005F301D"/>
    <w:rsid w:val="0060363B"/>
    <w:rsid w:val="00610C8E"/>
    <w:rsid w:val="006166E5"/>
    <w:rsid w:val="00617E94"/>
    <w:rsid w:val="0062655D"/>
    <w:rsid w:val="0064711E"/>
    <w:rsid w:val="006504B3"/>
    <w:rsid w:val="00651790"/>
    <w:rsid w:val="00654469"/>
    <w:rsid w:val="006569D6"/>
    <w:rsid w:val="006907A5"/>
    <w:rsid w:val="00692C63"/>
    <w:rsid w:val="00696200"/>
    <w:rsid w:val="006E5887"/>
    <w:rsid w:val="006E5E8D"/>
    <w:rsid w:val="006F1F26"/>
    <w:rsid w:val="006F2815"/>
    <w:rsid w:val="006F54B2"/>
    <w:rsid w:val="006F688C"/>
    <w:rsid w:val="0072027B"/>
    <w:rsid w:val="00724AAD"/>
    <w:rsid w:val="007321FC"/>
    <w:rsid w:val="00733963"/>
    <w:rsid w:val="00734349"/>
    <w:rsid w:val="00742296"/>
    <w:rsid w:val="00767ED6"/>
    <w:rsid w:val="007708F1"/>
    <w:rsid w:val="00773853"/>
    <w:rsid w:val="00792AA1"/>
    <w:rsid w:val="00797961"/>
    <w:rsid w:val="007A4DA5"/>
    <w:rsid w:val="007B2014"/>
    <w:rsid w:val="007B3239"/>
    <w:rsid w:val="007B431C"/>
    <w:rsid w:val="007B60B3"/>
    <w:rsid w:val="007C08CF"/>
    <w:rsid w:val="007C7D80"/>
    <w:rsid w:val="007D3655"/>
    <w:rsid w:val="007E71A4"/>
    <w:rsid w:val="008008C5"/>
    <w:rsid w:val="00803A40"/>
    <w:rsid w:val="00813957"/>
    <w:rsid w:val="0083018F"/>
    <w:rsid w:val="0083319A"/>
    <w:rsid w:val="00833972"/>
    <w:rsid w:val="00835107"/>
    <w:rsid w:val="008401D9"/>
    <w:rsid w:val="00845DF3"/>
    <w:rsid w:val="008526FF"/>
    <w:rsid w:val="00854654"/>
    <w:rsid w:val="00855308"/>
    <w:rsid w:val="008660B1"/>
    <w:rsid w:val="00874646"/>
    <w:rsid w:val="0088727C"/>
    <w:rsid w:val="00887FB8"/>
    <w:rsid w:val="00894A74"/>
    <w:rsid w:val="008B35B3"/>
    <w:rsid w:val="008E0B21"/>
    <w:rsid w:val="008E71C7"/>
    <w:rsid w:val="00904603"/>
    <w:rsid w:val="0090699B"/>
    <w:rsid w:val="00916A53"/>
    <w:rsid w:val="00921C47"/>
    <w:rsid w:val="0092521E"/>
    <w:rsid w:val="0093194F"/>
    <w:rsid w:val="00951345"/>
    <w:rsid w:val="00962C54"/>
    <w:rsid w:val="009653FB"/>
    <w:rsid w:val="0099216E"/>
    <w:rsid w:val="009B0E03"/>
    <w:rsid w:val="009B3CB1"/>
    <w:rsid w:val="009B7048"/>
    <w:rsid w:val="009D28E8"/>
    <w:rsid w:val="009D65A9"/>
    <w:rsid w:val="009D69C4"/>
    <w:rsid w:val="009D6E07"/>
    <w:rsid w:val="00A0488C"/>
    <w:rsid w:val="00A06AD4"/>
    <w:rsid w:val="00A077E7"/>
    <w:rsid w:val="00A10B08"/>
    <w:rsid w:val="00A2139B"/>
    <w:rsid w:val="00A22D8C"/>
    <w:rsid w:val="00A243EA"/>
    <w:rsid w:val="00A47696"/>
    <w:rsid w:val="00A50E82"/>
    <w:rsid w:val="00A61746"/>
    <w:rsid w:val="00A71244"/>
    <w:rsid w:val="00A772F4"/>
    <w:rsid w:val="00A77C91"/>
    <w:rsid w:val="00A830B5"/>
    <w:rsid w:val="00A83F96"/>
    <w:rsid w:val="00A861C8"/>
    <w:rsid w:val="00A96B82"/>
    <w:rsid w:val="00AA18B0"/>
    <w:rsid w:val="00AB4807"/>
    <w:rsid w:val="00AD00AA"/>
    <w:rsid w:val="00AD59FD"/>
    <w:rsid w:val="00AE7626"/>
    <w:rsid w:val="00AF2F94"/>
    <w:rsid w:val="00B042F1"/>
    <w:rsid w:val="00B0547E"/>
    <w:rsid w:val="00B1137D"/>
    <w:rsid w:val="00B1437F"/>
    <w:rsid w:val="00B21D76"/>
    <w:rsid w:val="00B230A6"/>
    <w:rsid w:val="00B31872"/>
    <w:rsid w:val="00B34ED0"/>
    <w:rsid w:val="00B5580A"/>
    <w:rsid w:val="00B64C50"/>
    <w:rsid w:val="00B72D10"/>
    <w:rsid w:val="00B77AF0"/>
    <w:rsid w:val="00B84A18"/>
    <w:rsid w:val="00B92559"/>
    <w:rsid w:val="00B93917"/>
    <w:rsid w:val="00BA212E"/>
    <w:rsid w:val="00BA5459"/>
    <w:rsid w:val="00BA5C7C"/>
    <w:rsid w:val="00BB0842"/>
    <w:rsid w:val="00BB0F38"/>
    <w:rsid w:val="00BB44D3"/>
    <w:rsid w:val="00BC4C0A"/>
    <w:rsid w:val="00BC4E39"/>
    <w:rsid w:val="00BD0513"/>
    <w:rsid w:val="00BD41C4"/>
    <w:rsid w:val="00BD4E1A"/>
    <w:rsid w:val="00BE2DF7"/>
    <w:rsid w:val="00BE594C"/>
    <w:rsid w:val="00C04826"/>
    <w:rsid w:val="00C211D9"/>
    <w:rsid w:val="00C51952"/>
    <w:rsid w:val="00C52AA5"/>
    <w:rsid w:val="00C53A65"/>
    <w:rsid w:val="00C5748E"/>
    <w:rsid w:val="00C953A7"/>
    <w:rsid w:val="00CA01E8"/>
    <w:rsid w:val="00CA229F"/>
    <w:rsid w:val="00CA2D05"/>
    <w:rsid w:val="00CB0E45"/>
    <w:rsid w:val="00CB71BF"/>
    <w:rsid w:val="00CD4D7F"/>
    <w:rsid w:val="00CF0C09"/>
    <w:rsid w:val="00CF4B2E"/>
    <w:rsid w:val="00D17A31"/>
    <w:rsid w:val="00D17F12"/>
    <w:rsid w:val="00D242D0"/>
    <w:rsid w:val="00D33ED6"/>
    <w:rsid w:val="00D4273C"/>
    <w:rsid w:val="00D43120"/>
    <w:rsid w:val="00D5216F"/>
    <w:rsid w:val="00D5448E"/>
    <w:rsid w:val="00D569D6"/>
    <w:rsid w:val="00D629F7"/>
    <w:rsid w:val="00D64488"/>
    <w:rsid w:val="00D801CC"/>
    <w:rsid w:val="00D81933"/>
    <w:rsid w:val="00D85530"/>
    <w:rsid w:val="00D921FE"/>
    <w:rsid w:val="00D93533"/>
    <w:rsid w:val="00DB599F"/>
    <w:rsid w:val="00DC0CEB"/>
    <w:rsid w:val="00DD3A45"/>
    <w:rsid w:val="00DF2552"/>
    <w:rsid w:val="00DF2E34"/>
    <w:rsid w:val="00E030D2"/>
    <w:rsid w:val="00E05BC3"/>
    <w:rsid w:val="00E06B80"/>
    <w:rsid w:val="00E14079"/>
    <w:rsid w:val="00E158CF"/>
    <w:rsid w:val="00E242D7"/>
    <w:rsid w:val="00E27B4B"/>
    <w:rsid w:val="00E30B2C"/>
    <w:rsid w:val="00E31070"/>
    <w:rsid w:val="00E43724"/>
    <w:rsid w:val="00E43B54"/>
    <w:rsid w:val="00E46835"/>
    <w:rsid w:val="00E545B2"/>
    <w:rsid w:val="00E609CB"/>
    <w:rsid w:val="00E6105E"/>
    <w:rsid w:val="00E61ABC"/>
    <w:rsid w:val="00E61C9A"/>
    <w:rsid w:val="00E66CBB"/>
    <w:rsid w:val="00E80B21"/>
    <w:rsid w:val="00E863BC"/>
    <w:rsid w:val="00E9049E"/>
    <w:rsid w:val="00E94288"/>
    <w:rsid w:val="00E955F1"/>
    <w:rsid w:val="00EB1FA8"/>
    <w:rsid w:val="00EB4E43"/>
    <w:rsid w:val="00ED1776"/>
    <w:rsid w:val="00ED184B"/>
    <w:rsid w:val="00ED6ED2"/>
    <w:rsid w:val="00ED70CE"/>
    <w:rsid w:val="00EE332A"/>
    <w:rsid w:val="00EE3B6C"/>
    <w:rsid w:val="00EF0C61"/>
    <w:rsid w:val="00EF6832"/>
    <w:rsid w:val="00F2059F"/>
    <w:rsid w:val="00F26B0F"/>
    <w:rsid w:val="00F316A9"/>
    <w:rsid w:val="00F40DE6"/>
    <w:rsid w:val="00F446A7"/>
    <w:rsid w:val="00F50972"/>
    <w:rsid w:val="00F54A3B"/>
    <w:rsid w:val="00F626ED"/>
    <w:rsid w:val="00F66AD9"/>
    <w:rsid w:val="00F66E21"/>
    <w:rsid w:val="00F84F6D"/>
    <w:rsid w:val="00F878B3"/>
    <w:rsid w:val="00F87B75"/>
    <w:rsid w:val="00F902D6"/>
    <w:rsid w:val="00FA4560"/>
    <w:rsid w:val="00FC1B0A"/>
    <w:rsid w:val="00FD0BB9"/>
    <w:rsid w:val="00FF7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D5CE6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85530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D85530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D85530"/>
  </w:style>
  <w:style w:type="paragraph" w:styleId="a6">
    <w:name w:val="footer"/>
    <w:basedOn w:val="a"/>
    <w:link w:val="a7"/>
    <w:uiPriority w:val="99"/>
    <w:unhideWhenUsed/>
    <w:rsid w:val="00D8553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D85530"/>
  </w:style>
  <w:style w:type="character" w:styleId="a8">
    <w:name w:val="line number"/>
    <w:basedOn w:val="a0"/>
    <w:uiPriority w:val="99"/>
    <w:semiHidden/>
    <w:unhideWhenUsed/>
    <w:rsid w:val="00BA5C7C"/>
  </w:style>
  <w:style w:type="paragraph" w:customStyle="1" w:styleId="EndNoteBibliographyTitle">
    <w:name w:val="EndNote Bibliography Title"/>
    <w:basedOn w:val="a"/>
    <w:link w:val="EndNoteBibliographyTitle0"/>
    <w:rsid w:val="00F26B0F"/>
    <w:pPr>
      <w:jc w:val="center"/>
    </w:pPr>
    <w:rPr>
      <w:rFonts w:ascii="Century" w:hAnsi="Century"/>
      <w:noProof/>
      <w:sz w:val="20"/>
    </w:rPr>
  </w:style>
  <w:style w:type="character" w:customStyle="1" w:styleId="EndNoteBibliographyTitle0">
    <w:name w:val="EndNote Bibliography Title (文字)"/>
    <w:basedOn w:val="a0"/>
    <w:link w:val="EndNoteBibliographyTitle"/>
    <w:rsid w:val="00F26B0F"/>
    <w:rPr>
      <w:rFonts w:ascii="Century" w:hAnsi="Century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F26B0F"/>
    <w:rPr>
      <w:rFonts w:ascii="Century" w:hAnsi="Century"/>
      <w:noProof/>
      <w:sz w:val="20"/>
    </w:rPr>
  </w:style>
  <w:style w:type="character" w:customStyle="1" w:styleId="EndNoteBibliography0">
    <w:name w:val="EndNote Bibliography (文字)"/>
    <w:basedOn w:val="a0"/>
    <w:link w:val="EndNoteBibliography"/>
    <w:rsid w:val="00F26B0F"/>
    <w:rPr>
      <w:rFonts w:ascii="Century" w:hAnsi="Century"/>
      <w:noProof/>
      <w:sz w:val="20"/>
    </w:rPr>
  </w:style>
  <w:style w:type="paragraph" w:styleId="a9">
    <w:name w:val="Balloon Text"/>
    <w:basedOn w:val="a"/>
    <w:link w:val="aa"/>
    <w:uiPriority w:val="99"/>
    <w:semiHidden/>
    <w:unhideWhenUsed/>
    <w:rsid w:val="00027A00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027A00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0D38A5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0D38A5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0D38A5"/>
  </w:style>
  <w:style w:type="paragraph" w:styleId="ae">
    <w:name w:val="annotation subject"/>
    <w:basedOn w:val="ac"/>
    <w:next w:val="ac"/>
    <w:link w:val="af"/>
    <w:uiPriority w:val="99"/>
    <w:semiHidden/>
    <w:unhideWhenUsed/>
    <w:rsid w:val="000D38A5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0D38A5"/>
    <w:rPr>
      <w:b/>
      <w:bCs/>
    </w:rPr>
  </w:style>
  <w:style w:type="paragraph" w:styleId="af0">
    <w:name w:val="Revision"/>
    <w:hidden/>
    <w:uiPriority w:val="99"/>
    <w:semiHidden/>
    <w:rsid w:val="00DD3A45"/>
  </w:style>
  <w:style w:type="paragraph" w:styleId="af1">
    <w:name w:val="List Paragraph"/>
    <w:basedOn w:val="a"/>
    <w:uiPriority w:val="34"/>
    <w:qFormat/>
    <w:rsid w:val="00163900"/>
    <w:pPr>
      <w:ind w:leftChars="400" w:left="840"/>
    </w:pPr>
  </w:style>
  <w:style w:type="paragraph" w:styleId="Web">
    <w:name w:val="Normal (Web)"/>
    <w:basedOn w:val="a"/>
    <w:uiPriority w:val="99"/>
    <w:semiHidden/>
    <w:unhideWhenUsed/>
    <w:rsid w:val="00161D78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635B6D-2327-45BA-990D-E2796D5805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7</Words>
  <Characters>1754</Characters>
  <Application>Microsoft Office Word</Application>
  <DocSecurity>0</DocSecurity>
  <Lines>14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4-04T01:24:00Z</dcterms:created>
  <dcterms:modified xsi:type="dcterms:W3CDTF">2018-04-04T01:24:00Z</dcterms:modified>
</cp:coreProperties>
</file>